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0467C" w14:textId="1DA2FDF7" w:rsidR="00456DA5" w:rsidRDefault="008645C2" w:rsidP="00456DA5">
      <w:pPr>
        <w:pStyle w:val="Heading3"/>
      </w:pPr>
      <w:r>
        <w:t xml:space="preserve">Special </w:t>
      </w:r>
      <w:r w:rsidR="00456DA5">
        <w:t>Full Board Meeting Agenda</w:t>
      </w:r>
    </w:p>
    <w:p w14:paraId="3AF018D7" w14:textId="77777777" w:rsidR="008645C2" w:rsidRDefault="008645C2" w:rsidP="008645C2">
      <w:pPr>
        <w:jc w:val="center"/>
        <w:rPr>
          <w:b/>
          <w:bCs/>
          <w:szCs w:val="26"/>
        </w:rPr>
      </w:pPr>
    </w:p>
    <w:p w14:paraId="65D4F3E8" w14:textId="10F5A60E" w:rsidR="00456DA5" w:rsidRDefault="00456DA5" w:rsidP="008645C2">
      <w:pPr>
        <w:jc w:val="center"/>
        <w:rPr>
          <w:b/>
          <w:bCs/>
          <w:szCs w:val="26"/>
        </w:rPr>
      </w:pPr>
      <w:r>
        <w:rPr>
          <w:b/>
          <w:bCs/>
          <w:szCs w:val="26"/>
        </w:rPr>
        <w:t xml:space="preserve">Monday, </w:t>
      </w:r>
      <w:r w:rsidR="008645C2">
        <w:rPr>
          <w:b/>
          <w:bCs/>
          <w:szCs w:val="26"/>
        </w:rPr>
        <w:t>March 18</w:t>
      </w:r>
      <w:r>
        <w:rPr>
          <w:b/>
          <w:bCs/>
          <w:szCs w:val="26"/>
        </w:rPr>
        <w:t>,</w:t>
      </w:r>
      <w:r w:rsidR="008805B2">
        <w:rPr>
          <w:b/>
          <w:bCs/>
          <w:szCs w:val="26"/>
        </w:rPr>
        <w:t xml:space="preserve"> 202</w:t>
      </w:r>
      <w:r w:rsidR="008645C2">
        <w:rPr>
          <w:b/>
          <w:bCs/>
          <w:szCs w:val="26"/>
        </w:rPr>
        <w:t>4</w:t>
      </w:r>
      <w:r w:rsidR="008805B2">
        <w:rPr>
          <w:b/>
          <w:bCs/>
          <w:szCs w:val="26"/>
        </w:rPr>
        <w:t>,</w:t>
      </w:r>
      <w:r>
        <w:rPr>
          <w:b/>
          <w:bCs/>
          <w:szCs w:val="26"/>
        </w:rPr>
        <w:t xml:space="preserve"> </w:t>
      </w:r>
      <w:r w:rsidR="003738C3">
        <w:rPr>
          <w:b/>
          <w:bCs/>
          <w:szCs w:val="26"/>
        </w:rPr>
        <w:t xml:space="preserve">1:00 p.m. – </w:t>
      </w:r>
      <w:r w:rsidR="008645C2">
        <w:rPr>
          <w:b/>
          <w:bCs/>
          <w:szCs w:val="26"/>
        </w:rPr>
        <w:t>1</w:t>
      </w:r>
      <w:r w:rsidR="003738C3">
        <w:rPr>
          <w:b/>
          <w:bCs/>
          <w:szCs w:val="26"/>
        </w:rPr>
        <w:t>:30 p.m.</w:t>
      </w:r>
    </w:p>
    <w:p w14:paraId="1C7FB6C2" w14:textId="77777777" w:rsidR="008645C2" w:rsidRDefault="008645C2" w:rsidP="008645C2">
      <w:pPr>
        <w:jc w:val="center"/>
        <w:rPr>
          <w:b/>
          <w:bCs/>
          <w:szCs w:val="26"/>
        </w:rPr>
      </w:pPr>
    </w:p>
    <w:p w14:paraId="7A6DFE8A" w14:textId="40ACE47E" w:rsidR="008645C2" w:rsidRDefault="008645C2" w:rsidP="008645C2">
      <w:pPr>
        <w:jc w:val="center"/>
        <w:rPr>
          <w:b/>
          <w:bCs/>
          <w:szCs w:val="26"/>
        </w:rPr>
      </w:pPr>
      <w:r>
        <w:rPr>
          <w:b/>
          <w:bCs/>
          <w:szCs w:val="26"/>
        </w:rPr>
        <w:t>Join Zoom Meeting</w:t>
      </w:r>
    </w:p>
    <w:p w14:paraId="5A9443A5" w14:textId="7627DBEA" w:rsidR="008645C2" w:rsidRPr="008645C2" w:rsidRDefault="00000000" w:rsidP="008645C2">
      <w:pPr>
        <w:jc w:val="center"/>
        <w:rPr>
          <w:rFonts w:eastAsia="Calibri"/>
          <w:sz w:val="20"/>
        </w:rPr>
      </w:pPr>
      <w:hyperlink r:id="rId8" w:history="1">
        <w:r w:rsidR="008645C2" w:rsidRPr="00E847F5">
          <w:rPr>
            <w:rStyle w:val="Hyperlink"/>
          </w:rPr>
          <w:t>https://us02web.zoom.us/j/89004144743?pwd=dG80ZndqaVcraGgzaVArQjByclFUUT09</w:t>
        </w:r>
      </w:hyperlink>
    </w:p>
    <w:p w14:paraId="482F8651" w14:textId="78D64624" w:rsidR="008645C2" w:rsidRDefault="008645C2" w:rsidP="008645C2">
      <w:pPr>
        <w:jc w:val="center"/>
      </w:pPr>
      <w:r>
        <w:t>Meeting ID: 890 0414 4743  Passcode: 961308</w:t>
      </w:r>
    </w:p>
    <w:p w14:paraId="7A834169" w14:textId="77777777" w:rsidR="008645C2" w:rsidRDefault="008645C2" w:rsidP="008645C2">
      <w:pPr>
        <w:jc w:val="center"/>
      </w:pPr>
      <w:r>
        <w:t>One tap mobile +13052241968</w:t>
      </w:r>
    </w:p>
    <w:p w14:paraId="224336B1" w14:textId="77777777" w:rsidR="008645C2" w:rsidRDefault="008645C2" w:rsidP="008645C2">
      <w:pPr>
        <w:ind w:left="1440"/>
      </w:pPr>
    </w:p>
    <w:p w14:paraId="19123474" w14:textId="77777777" w:rsidR="008645C2" w:rsidRDefault="008645C2" w:rsidP="008645C2">
      <w:pPr>
        <w:ind w:left="1440"/>
      </w:pPr>
    </w:p>
    <w:p w14:paraId="3D14EF2D" w14:textId="34312CFD" w:rsidR="00456DA5" w:rsidRPr="00AD6014" w:rsidRDefault="00456DA5" w:rsidP="0024244F">
      <w:pPr>
        <w:ind w:left="1440" w:hanging="90"/>
      </w:pPr>
      <w:r w:rsidRPr="00AD6014">
        <w:t>Call to Order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D56952">
        <w:tab/>
      </w:r>
      <w:r>
        <w:t xml:space="preserve">Dennis Duke </w:t>
      </w:r>
    </w:p>
    <w:p w14:paraId="67285EE5" w14:textId="3849B85C" w:rsidR="00456DA5" w:rsidRDefault="00456DA5" w:rsidP="0024244F">
      <w:pPr>
        <w:ind w:left="630" w:firstLine="720"/>
      </w:pPr>
      <w:r w:rsidRPr="00AD6014">
        <w:t xml:space="preserve">Roll Call 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D56952">
        <w:tab/>
      </w:r>
      <w:r w:rsidR="008645C2">
        <w:t xml:space="preserve">Mandy Tripp </w:t>
      </w:r>
    </w:p>
    <w:p w14:paraId="12CD7752" w14:textId="1E1D6308" w:rsidR="00456DA5" w:rsidRPr="00AD6014" w:rsidRDefault="00456DA5" w:rsidP="0024244F">
      <w:pPr>
        <w:ind w:left="630" w:firstLine="720"/>
      </w:pPr>
      <w:r>
        <w:t>Introductions/New Members</w:t>
      </w:r>
      <w:r>
        <w:tab/>
      </w:r>
      <w:r>
        <w:tab/>
      </w:r>
      <w:r>
        <w:tab/>
      </w:r>
      <w:r>
        <w:tab/>
      </w:r>
      <w:r w:rsidR="00D56952">
        <w:tab/>
      </w:r>
      <w:r>
        <w:t xml:space="preserve">Dennis Duke </w:t>
      </w:r>
    </w:p>
    <w:p w14:paraId="06D1D5D4" w14:textId="2E0923AA" w:rsidR="00B22D9C" w:rsidRDefault="00B22D9C" w:rsidP="0024244F">
      <w:pPr>
        <w:ind w:left="630" w:firstLine="720"/>
      </w:pPr>
      <w:r>
        <w:t xml:space="preserve">*Consent Agenda </w:t>
      </w:r>
      <w:r w:rsidR="009F0A9C">
        <w:tab/>
      </w:r>
      <w:r w:rsidR="009F0A9C">
        <w:tab/>
      </w:r>
      <w:r w:rsidR="009F0A9C">
        <w:tab/>
      </w:r>
      <w:r w:rsidR="009F0A9C">
        <w:tab/>
      </w:r>
      <w:r w:rsidR="009F0A9C">
        <w:tab/>
      </w:r>
      <w:r w:rsidR="009F0A9C">
        <w:tab/>
        <w:t>Dennis Duke</w:t>
      </w:r>
    </w:p>
    <w:p w14:paraId="6F674F7D" w14:textId="2DAB4EFC" w:rsidR="00456DA5" w:rsidRDefault="00456DA5" w:rsidP="00B22D9C">
      <w:pPr>
        <w:ind w:left="1440" w:firstLine="720"/>
      </w:pPr>
      <w:r>
        <w:t>Excused Absences</w:t>
      </w:r>
      <w:r>
        <w:tab/>
      </w:r>
      <w:r>
        <w:tab/>
      </w:r>
      <w:r>
        <w:tab/>
      </w:r>
      <w:r>
        <w:tab/>
      </w:r>
      <w:r w:rsidR="00D56952">
        <w:tab/>
      </w:r>
    </w:p>
    <w:p w14:paraId="69617248" w14:textId="4F4F3B85" w:rsidR="00456DA5" w:rsidRPr="00AD6014" w:rsidRDefault="00456DA5" w:rsidP="00B22D9C">
      <w:pPr>
        <w:ind w:left="1980" w:firstLine="180"/>
      </w:pPr>
      <w:r w:rsidRPr="00AD6014">
        <w:t xml:space="preserve">Approval of </w:t>
      </w:r>
      <w:r>
        <w:t>Agenda</w:t>
      </w:r>
      <w:r w:rsidRPr="00AD6014">
        <w:tab/>
      </w:r>
      <w:r w:rsidRPr="00AD6014">
        <w:tab/>
      </w:r>
      <w:r>
        <w:tab/>
      </w:r>
      <w:r>
        <w:tab/>
      </w:r>
      <w:r w:rsidR="00D56952">
        <w:tab/>
      </w:r>
      <w:r>
        <w:t xml:space="preserve"> </w:t>
      </w:r>
    </w:p>
    <w:p w14:paraId="5A6A285E" w14:textId="3CBD9022" w:rsidR="00456DA5" w:rsidRDefault="00456DA5" w:rsidP="00B22D9C">
      <w:pPr>
        <w:ind w:left="1440" w:firstLine="720"/>
      </w:pPr>
      <w:r>
        <w:t>Approval of Previous Minutes</w:t>
      </w:r>
      <w:r>
        <w:tab/>
        <w:t xml:space="preserve"> </w:t>
      </w:r>
      <w:r>
        <w:tab/>
      </w:r>
      <w:r w:rsidR="00D56952">
        <w:tab/>
      </w:r>
      <w:r>
        <w:t xml:space="preserve"> </w:t>
      </w:r>
    </w:p>
    <w:p w14:paraId="70E921B2" w14:textId="4D51DD58" w:rsidR="00903BB0" w:rsidRDefault="00903BB0" w:rsidP="0024244F">
      <w:pPr>
        <w:ind w:left="1440" w:hanging="90"/>
      </w:pPr>
    </w:p>
    <w:p w14:paraId="014590E8" w14:textId="2F51546C" w:rsidR="00456DA5" w:rsidRDefault="00456DA5" w:rsidP="00EE2875">
      <w:pPr>
        <w:ind w:left="720" w:firstLine="720"/>
      </w:pPr>
      <w:bookmarkStart w:id="0" w:name="_Hlk118893560"/>
      <w:r>
        <w:rPr>
          <w:b/>
          <w:bCs/>
        </w:rPr>
        <w:t>New Business</w:t>
      </w:r>
    </w:p>
    <w:p w14:paraId="14A00890" w14:textId="431C9C3B" w:rsidR="00027B80" w:rsidRDefault="008645C2" w:rsidP="008645C2">
      <w:pPr>
        <w:ind w:left="720" w:firstLine="720"/>
      </w:pPr>
      <w:r>
        <w:t xml:space="preserve">*Adult/DW RFP Committee Recommendation </w:t>
      </w:r>
      <w:r>
        <w:tab/>
      </w:r>
      <w:r>
        <w:tab/>
      </w:r>
      <w:r w:rsidR="00E048F2">
        <w:t xml:space="preserve">Ryan Drew </w:t>
      </w:r>
    </w:p>
    <w:p w14:paraId="1A98425F" w14:textId="77777777" w:rsidR="008645C2" w:rsidRDefault="008645C2" w:rsidP="0024244F">
      <w:pPr>
        <w:ind w:left="1440"/>
      </w:pPr>
    </w:p>
    <w:p w14:paraId="6C748452" w14:textId="3E7B487A" w:rsidR="00456DA5" w:rsidRPr="00AD6014" w:rsidRDefault="00456DA5" w:rsidP="0024244F">
      <w:pPr>
        <w:ind w:left="1440"/>
      </w:pPr>
      <w:r w:rsidRPr="00AD6014">
        <w:t>Other Business</w:t>
      </w:r>
      <w:r w:rsidRPr="00AD6014">
        <w:tab/>
      </w:r>
      <w:r w:rsidRPr="00AD6014">
        <w:tab/>
      </w:r>
    </w:p>
    <w:bookmarkEnd w:id="0"/>
    <w:p w14:paraId="4D053F44" w14:textId="65DE6D08" w:rsidR="00456DA5" w:rsidRDefault="00456DA5" w:rsidP="0024244F">
      <w:pPr>
        <w:ind w:left="1440"/>
      </w:pPr>
      <w:r>
        <w:t xml:space="preserve">Public Comment </w:t>
      </w:r>
    </w:p>
    <w:p w14:paraId="5D58E8BF" w14:textId="0F4C7BA3" w:rsidR="00456DA5" w:rsidRDefault="00456DA5" w:rsidP="0024244F">
      <w:pPr>
        <w:ind w:left="1440"/>
      </w:pPr>
      <w:r>
        <w:t>*</w:t>
      </w:r>
      <w:r w:rsidRPr="00AD6014">
        <w:t>Adjournment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D56952">
        <w:tab/>
      </w:r>
      <w:r>
        <w:t>Dennis Duke</w:t>
      </w:r>
    </w:p>
    <w:p w14:paraId="36E5C772" w14:textId="77777777" w:rsidR="00456DA5" w:rsidRDefault="00456DA5" w:rsidP="00456DA5">
      <w:pPr>
        <w:ind w:left="720" w:firstLine="720"/>
      </w:pPr>
    </w:p>
    <w:p w14:paraId="1CFB6A57" w14:textId="77777777" w:rsidR="00456DA5" w:rsidRDefault="00456DA5" w:rsidP="00C249F8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*Items Requiring a Vote, ** Items Requiring a Roll Call Vote</w:t>
      </w:r>
    </w:p>
    <w:p w14:paraId="742B528F" w14:textId="77777777" w:rsidR="00456DA5" w:rsidRDefault="00456DA5" w:rsidP="00456DA5">
      <w:pPr>
        <w:pStyle w:val="Default"/>
        <w:rPr>
          <w:sz w:val="20"/>
          <w:szCs w:val="20"/>
        </w:rPr>
      </w:pPr>
    </w:p>
    <w:p w14:paraId="3D0B38AD" w14:textId="77777777" w:rsidR="00456DA5" w:rsidRDefault="00456DA5" w:rsidP="00456DA5">
      <w:pPr>
        <w:pStyle w:val="Default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Accommodations</w:t>
      </w:r>
    </w:p>
    <w:p w14:paraId="728A2115" w14:textId="03080A87" w:rsidR="00456DA5" w:rsidRDefault="00456DA5" w:rsidP="00456DA5">
      <w:pPr>
        <w:tabs>
          <w:tab w:val="left" w:pos="4500"/>
          <w:tab w:val="left" w:pos="5580"/>
        </w:tabs>
        <w:rPr>
          <w:szCs w:val="18"/>
        </w:rPr>
      </w:pPr>
      <w:r>
        <w:rPr>
          <w:sz w:val="20"/>
        </w:rPr>
        <w:t>Accommodations are available upon request for individuals with disabilities. If you need accommodation</w:t>
      </w:r>
      <w:r w:rsidR="00C249F8">
        <w:rPr>
          <w:sz w:val="20"/>
        </w:rPr>
        <w:t>s</w:t>
      </w:r>
      <w:r>
        <w:rPr>
          <w:sz w:val="20"/>
        </w:rPr>
        <w:t xml:space="preserve">, please contact </w:t>
      </w:r>
      <w:r w:rsidR="00C249F8">
        <w:rPr>
          <w:sz w:val="20"/>
        </w:rPr>
        <w:t xml:space="preserve">Mandy Tripp </w:t>
      </w:r>
      <w:r w:rsidR="001A33CB">
        <w:rPr>
          <w:sz w:val="20"/>
        </w:rPr>
        <w:t xml:space="preserve">at </w:t>
      </w:r>
      <w:r w:rsidR="00C249F8">
        <w:rPr>
          <w:color w:val="0000FF"/>
          <w:sz w:val="20"/>
        </w:rPr>
        <w:t>mandy</w:t>
      </w:r>
      <w:r>
        <w:rPr>
          <w:color w:val="0000FF"/>
          <w:sz w:val="20"/>
        </w:rPr>
        <w:t xml:space="preserve">@mississippivalleyworkforce.org </w:t>
      </w:r>
    </w:p>
    <w:sectPr w:rsidR="00456DA5" w:rsidSect="0006742F">
      <w:headerReference w:type="default" r:id="rId9"/>
      <w:pgSz w:w="12240" w:h="15840"/>
      <w:pgMar w:top="720" w:right="720" w:bottom="720" w:left="12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9E426" w14:textId="77777777" w:rsidR="0006742F" w:rsidRDefault="0006742F" w:rsidP="0050099B">
      <w:r>
        <w:separator/>
      </w:r>
    </w:p>
  </w:endnote>
  <w:endnote w:type="continuationSeparator" w:id="0">
    <w:p w14:paraId="2316F6C3" w14:textId="77777777" w:rsidR="0006742F" w:rsidRDefault="0006742F" w:rsidP="00500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7D76C" w14:textId="77777777" w:rsidR="0006742F" w:rsidRDefault="0006742F" w:rsidP="0050099B">
      <w:r>
        <w:separator/>
      </w:r>
    </w:p>
  </w:footnote>
  <w:footnote w:type="continuationSeparator" w:id="0">
    <w:p w14:paraId="14BD9E94" w14:textId="77777777" w:rsidR="0006742F" w:rsidRDefault="0006742F" w:rsidP="005009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CA5A3" w14:textId="2803EC2D" w:rsidR="00C3276B" w:rsidRPr="00ED4AC5" w:rsidRDefault="0090148E" w:rsidP="00C3276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300B00F" wp14:editId="153832DC">
          <wp:simplePos x="0" y="0"/>
          <wp:positionH relativeFrom="column">
            <wp:posOffset>0</wp:posOffset>
          </wp:positionH>
          <wp:positionV relativeFrom="paragraph">
            <wp:posOffset>-82550</wp:posOffset>
          </wp:positionV>
          <wp:extent cx="1035050" cy="1085850"/>
          <wp:effectExtent l="0" t="0" r="0" b="0"/>
          <wp:wrapNone/>
          <wp:docPr id="10" name="Picture 1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218" t="10870" r="13913" b="14783"/>
                  <a:stretch>
                    <a:fillRect/>
                  </a:stretch>
                </pic:blipFill>
                <pic:spPr bwMode="auto">
                  <a:xfrm>
                    <a:off x="0" y="0"/>
                    <a:ext cx="103505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0B4A43" w14:textId="77777777" w:rsidR="00C3276B" w:rsidRPr="00ED4AC5" w:rsidRDefault="00C3276B" w:rsidP="00C3276B">
    <w:pPr>
      <w:pStyle w:val="Header"/>
      <w:jc w:val="center"/>
    </w:pPr>
  </w:p>
  <w:p w14:paraId="002CC37C" w14:textId="77777777" w:rsidR="00C3276B" w:rsidRDefault="00C3276B" w:rsidP="00C3276B">
    <w:pPr>
      <w:pStyle w:val="Header"/>
      <w:ind w:left="1080"/>
      <w:jc w:val="center"/>
      <w:rPr>
        <w:sz w:val="32"/>
        <w:szCs w:val="32"/>
      </w:rPr>
    </w:pPr>
  </w:p>
  <w:p w14:paraId="5054290A" w14:textId="77777777" w:rsidR="00C3276B" w:rsidRDefault="00C3276B" w:rsidP="00C3276B">
    <w:pPr>
      <w:pStyle w:val="Header"/>
      <w:ind w:left="1080"/>
      <w:jc w:val="center"/>
      <w:rPr>
        <w:sz w:val="32"/>
        <w:szCs w:val="32"/>
      </w:rPr>
    </w:pPr>
  </w:p>
  <w:p w14:paraId="47B738EE" w14:textId="77777777" w:rsidR="00C3276B" w:rsidRDefault="00C3276B" w:rsidP="00565152">
    <w:pPr>
      <w:pStyle w:val="Header"/>
      <w:ind w:left="810"/>
      <w:jc w:val="center"/>
      <w:rPr>
        <w:sz w:val="32"/>
        <w:szCs w:val="32"/>
      </w:rPr>
    </w:pPr>
    <w:r w:rsidRPr="00ED4AC5">
      <w:rPr>
        <w:sz w:val="32"/>
        <w:szCs w:val="32"/>
      </w:rPr>
      <w:t>Mississippi Valley Workforce Development Board</w:t>
    </w:r>
  </w:p>
  <w:p w14:paraId="08E83A24" w14:textId="10BEFEB4" w:rsidR="00C3276B" w:rsidRPr="00ED4AC5" w:rsidRDefault="0090148E" w:rsidP="00C3276B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3F2B98A" wp14:editId="3C2A2924">
              <wp:simplePos x="0" y="0"/>
              <wp:positionH relativeFrom="column">
                <wp:posOffset>-1</wp:posOffset>
              </wp:positionH>
              <wp:positionV relativeFrom="paragraph">
                <wp:posOffset>59055</wp:posOffset>
              </wp:positionV>
              <wp:extent cx="6296025" cy="0"/>
              <wp:effectExtent l="0" t="0" r="0" b="0"/>
              <wp:wrapNone/>
              <wp:docPr id="3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96025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568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415CD28" id="Straight Connector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0,4.65pt" to="495.7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" strokecolor="#00568c" strokeweight="2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28A75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125E0"/>
    <w:multiLevelType w:val="hybridMultilevel"/>
    <w:tmpl w:val="81B8EF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76887"/>
    <w:multiLevelType w:val="hybridMultilevel"/>
    <w:tmpl w:val="D0329A1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311C3"/>
    <w:multiLevelType w:val="hybridMultilevel"/>
    <w:tmpl w:val="F26A62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7149D"/>
    <w:multiLevelType w:val="hybridMultilevel"/>
    <w:tmpl w:val="E870CC9E"/>
    <w:lvl w:ilvl="0" w:tplc="3F60A5F2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532ED9"/>
    <w:multiLevelType w:val="hybridMultilevel"/>
    <w:tmpl w:val="A520705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26DD1"/>
    <w:multiLevelType w:val="hybridMultilevel"/>
    <w:tmpl w:val="B58AE610"/>
    <w:lvl w:ilvl="0" w:tplc="5FEC5426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3A178D"/>
    <w:multiLevelType w:val="hybridMultilevel"/>
    <w:tmpl w:val="5D0C29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1324C"/>
    <w:multiLevelType w:val="hybridMultilevel"/>
    <w:tmpl w:val="4C920D4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60FE9"/>
    <w:multiLevelType w:val="hybridMultilevel"/>
    <w:tmpl w:val="84FAFE90"/>
    <w:lvl w:ilvl="0" w:tplc="4F3E6A5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F5303"/>
    <w:multiLevelType w:val="hybridMultilevel"/>
    <w:tmpl w:val="E1E80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91F39"/>
    <w:multiLevelType w:val="hybridMultilevel"/>
    <w:tmpl w:val="34CCC8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A1089"/>
    <w:multiLevelType w:val="hybridMultilevel"/>
    <w:tmpl w:val="E06EA04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54204"/>
    <w:multiLevelType w:val="hybridMultilevel"/>
    <w:tmpl w:val="1B725C2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969BF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F706E36"/>
    <w:multiLevelType w:val="hybridMultilevel"/>
    <w:tmpl w:val="CB980CC4"/>
    <w:lvl w:ilvl="0" w:tplc="6DF4BA2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07A93"/>
    <w:multiLevelType w:val="hybridMultilevel"/>
    <w:tmpl w:val="46FA770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96FB8"/>
    <w:multiLevelType w:val="hybridMultilevel"/>
    <w:tmpl w:val="CBB81000"/>
    <w:lvl w:ilvl="0" w:tplc="04090001">
      <w:start w:val="198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C442D"/>
    <w:multiLevelType w:val="hybridMultilevel"/>
    <w:tmpl w:val="B510C01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8371C"/>
    <w:multiLevelType w:val="hybridMultilevel"/>
    <w:tmpl w:val="F04AD4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C33AF"/>
    <w:multiLevelType w:val="hybridMultilevel"/>
    <w:tmpl w:val="43FEE33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73061C"/>
    <w:multiLevelType w:val="hybridMultilevel"/>
    <w:tmpl w:val="374A950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23BC0"/>
    <w:multiLevelType w:val="hybridMultilevel"/>
    <w:tmpl w:val="38C65EE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14B2A"/>
    <w:multiLevelType w:val="hybridMultilevel"/>
    <w:tmpl w:val="BB367CCA"/>
    <w:lvl w:ilvl="0" w:tplc="04090001">
      <w:start w:val="92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86E39"/>
    <w:multiLevelType w:val="hybridMultilevel"/>
    <w:tmpl w:val="8CBC8A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F67D2"/>
    <w:multiLevelType w:val="hybridMultilevel"/>
    <w:tmpl w:val="02E8F61A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9F5657"/>
    <w:multiLevelType w:val="hybridMultilevel"/>
    <w:tmpl w:val="446AF2D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B1E21"/>
    <w:multiLevelType w:val="hybridMultilevel"/>
    <w:tmpl w:val="9ADC9A6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B3527E"/>
    <w:multiLevelType w:val="hybridMultilevel"/>
    <w:tmpl w:val="551474F2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DB46D0"/>
    <w:multiLevelType w:val="hybridMultilevel"/>
    <w:tmpl w:val="CBD2C0E0"/>
    <w:lvl w:ilvl="0" w:tplc="5A947C5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1E4345"/>
    <w:multiLevelType w:val="hybridMultilevel"/>
    <w:tmpl w:val="730E583C"/>
    <w:lvl w:ilvl="0" w:tplc="5698801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140576"/>
    <w:multiLevelType w:val="hybridMultilevel"/>
    <w:tmpl w:val="7D4AF74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50333"/>
    <w:multiLevelType w:val="hybridMultilevel"/>
    <w:tmpl w:val="EFF2CBE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E511D"/>
    <w:multiLevelType w:val="hybridMultilevel"/>
    <w:tmpl w:val="F95CEFC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E53140"/>
    <w:multiLevelType w:val="hybridMultilevel"/>
    <w:tmpl w:val="F770044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C1182"/>
    <w:multiLevelType w:val="hybridMultilevel"/>
    <w:tmpl w:val="B4E65916"/>
    <w:lvl w:ilvl="0" w:tplc="04090001">
      <w:start w:val="92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792106">
    <w:abstractNumId w:val="14"/>
  </w:num>
  <w:num w:numId="2" w16cid:durableId="904879145">
    <w:abstractNumId w:val="29"/>
  </w:num>
  <w:num w:numId="3" w16cid:durableId="874080020">
    <w:abstractNumId w:val="30"/>
  </w:num>
  <w:num w:numId="4" w16cid:durableId="2041197280">
    <w:abstractNumId w:val="15"/>
  </w:num>
  <w:num w:numId="5" w16cid:durableId="406194207">
    <w:abstractNumId w:val="9"/>
  </w:num>
  <w:num w:numId="6" w16cid:durableId="1103381852">
    <w:abstractNumId w:val="16"/>
  </w:num>
  <w:num w:numId="7" w16cid:durableId="543714901">
    <w:abstractNumId w:val="3"/>
  </w:num>
  <w:num w:numId="8" w16cid:durableId="710813114">
    <w:abstractNumId w:val="31"/>
  </w:num>
  <w:num w:numId="9" w16cid:durableId="2049793453">
    <w:abstractNumId w:val="27"/>
  </w:num>
  <w:num w:numId="10" w16cid:durableId="1948195519">
    <w:abstractNumId w:val="28"/>
  </w:num>
  <w:num w:numId="11" w16cid:durableId="1215385798">
    <w:abstractNumId w:val="25"/>
  </w:num>
  <w:num w:numId="12" w16cid:durableId="2054572904">
    <w:abstractNumId w:val="24"/>
  </w:num>
  <w:num w:numId="13" w16cid:durableId="2145078032">
    <w:abstractNumId w:val="12"/>
  </w:num>
  <w:num w:numId="14" w16cid:durableId="751968144">
    <w:abstractNumId w:val="7"/>
  </w:num>
  <w:num w:numId="15" w16cid:durableId="1412581115">
    <w:abstractNumId w:val="26"/>
  </w:num>
  <w:num w:numId="16" w16cid:durableId="1602763493">
    <w:abstractNumId w:val="23"/>
  </w:num>
  <w:num w:numId="17" w16cid:durableId="1784768641">
    <w:abstractNumId w:val="35"/>
  </w:num>
  <w:num w:numId="18" w16cid:durableId="1641300313">
    <w:abstractNumId w:val="0"/>
  </w:num>
  <w:num w:numId="19" w16cid:durableId="1510758519">
    <w:abstractNumId w:val="34"/>
  </w:num>
  <w:num w:numId="20" w16cid:durableId="1630818387">
    <w:abstractNumId w:val="32"/>
  </w:num>
  <w:num w:numId="21" w16cid:durableId="350953974">
    <w:abstractNumId w:val="1"/>
  </w:num>
  <w:num w:numId="22" w16cid:durableId="2126340323">
    <w:abstractNumId w:val="21"/>
  </w:num>
  <w:num w:numId="23" w16cid:durableId="669255133">
    <w:abstractNumId w:val="22"/>
  </w:num>
  <w:num w:numId="24" w16cid:durableId="1292126278">
    <w:abstractNumId w:val="8"/>
  </w:num>
  <w:num w:numId="25" w16cid:durableId="2058503648">
    <w:abstractNumId w:val="11"/>
  </w:num>
  <w:num w:numId="26" w16cid:durableId="829828095">
    <w:abstractNumId w:val="10"/>
  </w:num>
  <w:num w:numId="27" w16cid:durableId="120461545">
    <w:abstractNumId w:val="17"/>
  </w:num>
  <w:num w:numId="28" w16cid:durableId="666251269">
    <w:abstractNumId w:val="5"/>
  </w:num>
  <w:num w:numId="29" w16cid:durableId="228812976">
    <w:abstractNumId w:val="19"/>
  </w:num>
  <w:num w:numId="30" w16cid:durableId="231744174">
    <w:abstractNumId w:val="20"/>
  </w:num>
  <w:num w:numId="31" w16cid:durableId="1342201034">
    <w:abstractNumId w:val="2"/>
  </w:num>
  <w:num w:numId="32" w16cid:durableId="1254166043">
    <w:abstractNumId w:val="18"/>
  </w:num>
  <w:num w:numId="33" w16cid:durableId="152189815">
    <w:abstractNumId w:val="33"/>
  </w:num>
  <w:num w:numId="34" w16cid:durableId="486480665">
    <w:abstractNumId w:val="13"/>
  </w:num>
  <w:num w:numId="35" w16cid:durableId="1788700440">
    <w:abstractNumId w:val="6"/>
  </w:num>
  <w:num w:numId="36" w16cid:durableId="14727926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1MzEztjQ1NjMyMTFQ0lEKTi0uzszPAykwMq8FAGv5F4EtAAAA"/>
  </w:docVars>
  <w:rsids>
    <w:rsidRoot w:val="00490300"/>
    <w:rsid w:val="00002A13"/>
    <w:rsid w:val="000038B8"/>
    <w:rsid w:val="00004BF3"/>
    <w:rsid w:val="0000603A"/>
    <w:rsid w:val="00014A4F"/>
    <w:rsid w:val="00015273"/>
    <w:rsid w:val="00022350"/>
    <w:rsid w:val="00024F3F"/>
    <w:rsid w:val="000267EA"/>
    <w:rsid w:val="00027B80"/>
    <w:rsid w:val="00027E10"/>
    <w:rsid w:val="00033C11"/>
    <w:rsid w:val="000375BB"/>
    <w:rsid w:val="0005724B"/>
    <w:rsid w:val="0006742F"/>
    <w:rsid w:val="00067F08"/>
    <w:rsid w:val="00075177"/>
    <w:rsid w:val="00077E27"/>
    <w:rsid w:val="00082F82"/>
    <w:rsid w:val="00087D89"/>
    <w:rsid w:val="0009148F"/>
    <w:rsid w:val="00093A22"/>
    <w:rsid w:val="00096A03"/>
    <w:rsid w:val="000A1A9F"/>
    <w:rsid w:val="000A2609"/>
    <w:rsid w:val="000A74A6"/>
    <w:rsid w:val="000B4A13"/>
    <w:rsid w:val="000C17FE"/>
    <w:rsid w:val="000C1EC0"/>
    <w:rsid w:val="000C52D1"/>
    <w:rsid w:val="000C795C"/>
    <w:rsid w:val="000D2B82"/>
    <w:rsid w:val="000E5887"/>
    <w:rsid w:val="000E79BE"/>
    <w:rsid w:val="000F0143"/>
    <w:rsid w:val="000F067D"/>
    <w:rsid w:val="000F109D"/>
    <w:rsid w:val="000F1632"/>
    <w:rsid w:val="000F4C19"/>
    <w:rsid w:val="000F4D9B"/>
    <w:rsid w:val="000F66EC"/>
    <w:rsid w:val="00100150"/>
    <w:rsid w:val="00100B34"/>
    <w:rsid w:val="0010148C"/>
    <w:rsid w:val="00107AE8"/>
    <w:rsid w:val="00112707"/>
    <w:rsid w:val="00113A17"/>
    <w:rsid w:val="00121372"/>
    <w:rsid w:val="00123F22"/>
    <w:rsid w:val="0012598B"/>
    <w:rsid w:val="00135DB6"/>
    <w:rsid w:val="001404ED"/>
    <w:rsid w:val="001416C7"/>
    <w:rsid w:val="001472F3"/>
    <w:rsid w:val="00152B04"/>
    <w:rsid w:val="00152DB4"/>
    <w:rsid w:val="001554C2"/>
    <w:rsid w:val="00156C42"/>
    <w:rsid w:val="001578E5"/>
    <w:rsid w:val="00157D95"/>
    <w:rsid w:val="0016084D"/>
    <w:rsid w:val="00164246"/>
    <w:rsid w:val="00175012"/>
    <w:rsid w:val="001752CE"/>
    <w:rsid w:val="0017668B"/>
    <w:rsid w:val="00187157"/>
    <w:rsid w:val="00193C3A"/>
    <w:rsid w:val="001951F0"/>
    <w:rsid w:val="001A2067"/>
    <w:rsid w:val="001A20A2"/>
    <w:rsid w:val="001A27DE"/>
    <w:rsid w:val="001A33CB"/>
    <w:rsid w:val="001A4921"/>
    <w:rsid w:val="001A6AC7"/>
    <w:rsid w:val="001B136F"/>
    <w:rsid w:val="001B1BB8"/>
    <w:rsid w:val="001C0AE6"/>
    <w:rsid w:val="001C644D"/>
    <w:rsid w:val="001C7AF0"/>
    <w:rsid w:val="001D5061"/>
    <w:rsid w:val="001D62D9"/>
    <w:rsid w:val="001E26ED"/>
    <w:rsid w:val="001E36F1"/>
    <w:rsid w:val="001E6836"/>
    <w:rsid w:val="001E6844"/>
    <w:rsid w:val="001F1F8C"/>
    <w:rsid w:val="001F445A"/>
    <w:rsid w:val="00200060"/>
    <w:rsid w:val="00201BDE"/>
    <w:rsid w:val="0020552A"/>
    <w:rsid w:val="0020600B"/>
    <w:rsid w:val="0021092F"/>
    <w:rsid w:val="002114F4"/>
    <w:rsid w:val="00212F11"/>
    <w:rsid w:val="0021353E"/>
    <w:rsid w:val="00215848"/>
    <w:rsid w:val="00221219"/>
    <w:rsid w:val="0022472C"/>
    <w:rsid w:val="00224C6D"/>
    <w:rsid w:val="00224DB2"/>
    <w:rsid w:val="00226C87"/>
    <w:rsid w:val="00226E48"/>
    <w:rsid w:val="002354BE"/>
    <w:rsid w:val="00237E64"/>
    <w:rsid w:val="0024099C"/>
    <w:rsid w:val="00241ECF"/>
    <w:rsid w:val="0024244F"/>
    <w:rsid w:val="0025214F"/>
    <w:rsid w:val="0025304F"/>
    <w:rsid w:val="00253415"/>
    <w:rsid w:val="0026594C"/>
    <w:rsid w:val="00266BBD"/>
    <w:rsid w:val="002709D2"/>
    <w:rsid w:val="00271DA4"/>
    <w:rsid w:val="00282295"/>
    <w:rsid w:val="00282BB2"/>
    <w:rsid w:val="00282C23"/>
    <w:rsid w:val="00285C0A"/>
    <w:rsid w:val="00285F0C"/>
    <w:rsid w:val="00286928"/>
    <w:rsid w:val="002905DD"/>
    <w:rsid w:val="002A3907"/>
    <w:rsid w:val="002A5DB9"/>
    <w:rsid w:val="002A7E60"/>
    <w:rsid w:val="002B11F2"/>
    <w:rsid w:val="002C77ED"/>
    <w:rsid w:val="002C7AF5"/>
    <w:rsid w:val="002D14F2"/>
    <w:rsid w:val="002D54A1"/>
    <w:rsid w:val="002D5EA3"/>
    <w:rsid w:val="002D7E8B"/>
    <w:rsid w:val="002D7FA8"/>
    <w:rsid w:val="002E2361"/>
    <w:rsid w:val="002E56D1"/>
    <w:rsid w:val="002F4402"/>
    <w:rsid w:val="002F57B4"/>
    <w:rsid w:val="002F7009"/>
    <w:rsid w:val="00302A45"/>
    <w:rsid w:val="00303455"/>
    <w:rsid w:val="0031373A"/>
    <w:rsid w:val="00313D22"/>
    <w:rsid w:val="003148D7"/>
    <w:rsid w:val="00342468"/>
    <w:rsid w:val="00345099"/>
    <w:rsid w:val="00355654"/>
    <w:rsid w:val="00355C6C"/>
    <w:rsid w:val="003630CC"/>
    <w:rsid w:val="00364B96"/>
    <w:rsid w:val="003658A1"/>
    <w:rsid w:val="00371173"/>
    <w:rsid w:val="003738C3"/>
    <w:rsid w:val="00374F52"/>
    <w:rsid w:val="003769FC"/>
    <w:rsid w:val="00377CB7"/>
    <w:rsid w:val="003824A1"/>
    <w:rsid w:val="003839BE"/>
    <w:rsid w:val="003967D3"/>
    <w:rsid w:val="00397A55"/>
    <w:rsid w:val="003A1CB7"/>
    <w:rsid w:val="003A2EE8"/>
    <w:rsid w:val="003A4F5D"/>
    <w:rsid w:val="003A7852"/>
    <w:rsid w:val="003B28FC"/>
    <w:rsid w:val="003B3218"/>
    <w:rsid w:val="003B5072"/>
    <w:rsid w:val="003B6377"/>
    <w:rsid w:val="003C43ED"/>
    <w:rsid w:val="003E689B"/>
    <w:rsid w:val="003F05D0"/>
    <w:rsid w:val="003F0850"/>
    <w:rsid w:val="003F1D9E"/>
    <w:rsid w:val="003F3474"/>
    <w:rsid w:val="00400A46"/>
    <w:rsid w:val="00401743"/>
    <w:rsid w:val="00402810"/>
    <w:rsid w:val="004053ED"/>
    <w:rsid w:val="00412B15"/>
    <w:rsid w:val="004164F7"/>
    <w:rsid w:val="00425276"/>
    <w:rsid w:val="00433374"/>
    <w:rsid w:val="004335EA"/>
    <w:rsid w:val="00433BE6"/>
    <w:rsid w:val="00433DED"/>
    <w:rsid w:val="00436B65"/>
    <w:rsid w:val="004413A9"/>
    <w:rsid w:val="0044374B"/>
    <w:rsid w:val="00444039"/>
    <w:rsid w:val="00446E1D"/>
    <w:rsid w:val="00455713"/>
    <w:rsid w:val="00456DA5"/>
    <w:rsid w:val="004625EE"/>
    <w:rsid w:val="004665A4"/>
    <w:rsid w:val="00466E18"/>
    <w:rsid w:val="004706CF"/>
    <w:rsid w:val="0047203F"/>
    <w:rsid w:val="0047678D"/>
    <w:rsid w:val="004808F6"/>
    <w:rsid w:val="00483C34"/>
    <w:rsid w:val="00484CB6"/>
    <w:rsid w:val="00486E68"/>
    <w:rsid w:val="00490300"/>
    <w:rsid w:val="004912AC"/>
    <w:rsid w:val="00491AF0"/>
    <w:rsid w:val="0049737E"/>
    <w:rsid w:val="004B1504"/>
    <w:rsid w:val="004B3B0E"/>
    <w:rsid w:val="004B3F33"/>
    <w:rsid w:val="004B6F36"/>
    <w:rsid w:val="004C5557"/>
    <w:rsid w:val="004C5E1F"/>
    <w:rsid w:val="004D4036"/>
    <w:rsid w:val="004E0B4E"/>
    <w:rsid w:val="004E0DBC"/>
    <w:rsid w:val="004E2EE8"/>
    <w:rsid w:val="004E3D1C"/>
    <w:rsid w:val="004E41DD"/>
    <w:rsid w:val="004E5253"/>
    <w:rsid w:val="004E6DB9"/>
    <w:rsid w:val="004E6F17"/>
    <w:rsid w:val="004F0F2D"/>
    <w:rsid w:val="004F1F96"/>
    <w:rsid w:val="004F5630"/>
    <w:rsid w:val="004F633B"/>
    <w:rsid w:val="0050099B"/>
    <w:rsid w:val="005043AB"/>
    <w:rsid w:val="0051308B"/>
    <w:rsid w:val="005161ED"/>
    <w:rsid w:val="005231B6"/>
    <w:rsid w:val="005269E8"/>
    <w:rsid w:val="00527E3B"/>
    <w:rsid w:val="00533076"/>
    <w:rsid w:val="00534D32"/>
    <w:rsid w:val="005368B5"/>
    <w:rsid w:val="00536F32"/>
    <w:rsid w:val="00540073"/>
    <w:rsid w:val="00540B12"/>
    <w:rsid w:val="00542B82"/>
    <w:rsid w:val="00545A58"/>
    <w:rsid w:val="005507AE"/>
    <w:rsid w:val="005507F6"/>
    <w:rsid w:val="0056261C"/>
    <w:rsid w:val="00565152"/>
    <w:rsid w:val="005654F0"/>
    <w:rsid w:val="0057162C"/>
    <w:rsid w:val="00574896"/>
    <w:rsid w:val="00574F47"/>
    <w:rsid w:val="005767D6"/>
    <w:rsid w:val="005775CC"/>
    <w:rsid w:val="005824CB"/>
    <w:rsid w:val="00582D84"/>
    <w:rsid w:val="0058571F"/>
    <w:rsid w:val="005861AA"/>
    <w:rsid w:val="00592098"/>
    <w:rsid w:val="00592649"/>
    <w:rsid w:val="00592918"/>
    <w:rsid w:val="0059292F"/>
    <w:rsid w:val="00594689"/>
    <w:rsid w:val="005A2363"/>
    <w:rsid w:val="005A5ABF"/>
    <w:rsid w:val="005A5C6D"/>
    <w:rsid w:val="005B2191"/>
    <w:rsid w:val="005B5382"/>
    <w:rsid w:val="005B6E46"/>
    <w:rsid w:val="005C15A1"/>
    <w:rsid w:val="005C7BE9"/>
    <w:rsid w:val="005D1C4C"/>
    <w:rsid w:val="005D2F59"/>
    <w:rsid w:val="005E2B4B"/>
    <w:rsid w:val="005E4212"/>
    <w:rsid w:val="005F4D87"/>
    <w:rsid w:val="005F5036"/>
    <w:rsid w:val="005F79BC"/>
    <w:rsid w:val="006019D7"/>
    <w:rsid w:val="0060552B"/>
    <w:rsid w:val="006060A9"/>
    <w:rsid w:val="00611B78"/>
    <w:rsid w:val="00613AEC"/>
    <w:rsid w:val="00614B16"/>
    <w:rsid w:val="00615484"/>
    <w:rsid w:val="00620784"/>
    <w:rsid w:val="00621EE3"/>
    <w:rsid w:val="00622887"/>
    <w:rsid w:val="00624086"/>
    <w:rsid w:val="006272A3"/>
    <w:rsid w:val="00631759"/>
    <w:rsid w:val="00631985"/>
    <w:rsid w:val="00637A1A"/>
    <w:rsid w:val="00640257"/>
    <w:rsid w:val="006454E1"/>
    <w:rsid w:val="006522D8"/>
    <w:rsid w:val="00652420"/>
    <w:rsid w:val="006547C0"/>
    <w:rsid w:val="00657C9E"/>
    <w:rsid w:val="00664B8D"/>
    <w:rsid w:val="00666730"/>
    <w:rsid w:val="006673F0"/>
    <w:rsid w:val="00675FA8"/>
    <w:rsid w:val="00676F21"/>
    <w:rsid w:val="00682CA3"/>
    <w:rsid w:val="00690E46"/>
    <w:rsid w:val="00691E58"/>
    <w:rsid w:val="00695774"/>
    <w:rsid w:val="00697483"/>
    <w:rsid w:val="006A0F8A"/>
    <w:rsid w:val="006A1716"/>
    <w:rsid w:val="006A3C1D"/>
    <w:rsid w:val="006A4EE9"/>
    <w:rsid w:val="006A7BF9"/>
    <w:rsid w:val="006B3690"/>
    <w:rsid w:val="006B5DDE"/>
    <w:rsid w:val="006B6714"/>
    <w:rsid w:val="006C3FF7"/>
    <w:rsid w:val="006D04BC"/>
    <w:rsid w:val="006D25EB"/>
    <w:rsid w:val="006E717E"/>
    <w:rsid w:val="006F0E23"/>
    <w:rsid w:val="006F257C"/>
    <w:rsid w:val="006F5AF2"/>
    <w:rsid w:val="0070054C"/>
    <w:rsid w:val="00700642"/>
    <w:rsid w:val="00700A80"/>
    <w:rsid w:val="00700C4D"/>
    <w:rsid w:val="00707EDF"/>
    <w:rsid w:val="00712B45"/>
    <w:rsid w:val="00712F65"/>
    <w:rsid w:val="007138F0"/>
    <w:rsid w:val="00713FFD"/>
    <w:rsid w:val="007154DB"/>
    <w:rsid w:val="00721B7C"/>
    <w:rsid w:val="0072729C"/>
    <w:rsid w:val="007348E8"/>
    <w:rsid w:val="00734DCF"/>
    <w:rsid w:val="00747AE3"/>
    <w:rsid w:val="00752D5E"/>
    <w:rsid w:val="00754EDB"/>
    <w:rsid w:val="0075508B"/>
    <w:rsid w:val="007607BE"/>
    <w:rsid w:val="00761AF2"/>
    <w:rsid w:val="0076633B"/>
    <w:rsid w:val="00772FA4"/>
    <w:rsid w:val="007740F5"/>
    <w:rsid w:val="00782595"/>
    <w:rsid w:val="007831ED"/>
    <w:rsid w:val="0078447B"/>
    <w:rsid w:val="007A08EA"/>
    <w:rsid w:val="007B335B"/>
    <w:rsid w:val="007B56B3"/>
    <w:rsid w:val="007C7AD6"/>
    <w:rsid w:val="007D3111"/>
    <w:rsid w:val="007D5965"/>
    <w:rsid w:val="007E0E2F"/>
    <w:rsid w:val="007E7CE1"/>
    <w:rsid w:val="007F239D"/>
    <w:rsid w:val="007F32A8"/>
    <w:rsid w:val="007F58A7"/>
    <w:rsid w:val="00801ED8"/>
    <w:rsid w:val="00803B3C"/>
    <w:rsid w:val="008060C7"/>
    <w:rsid w:val="00830EF9"/>
    <w:rsid w:val="00836C53"/>
    <w:rsid w:val="00851020"/>
    <w:rsid w:val="0085536D"/>
    <w:rsid w:val="00860A18"/>
    <w:rsid w:val="008645C2"/>
    <w:rsid w:val="00864622"/>
    <w:rsid w:val="00864EB9"/>
    <w:rsid w:val="008653A3"/>
    <w:rsid w:val="00874AB6"/>
    <w:rsid w:val="0087530E"/>
    <w:rsid w:val="008805B2"/>
    <w:rsid w:val="0088523E"/>
    <w:rsid w:val="0088767B"/>
    <w:rsid w:val="00887B74"/>
    <w:rsid w:val="0089460C"/>
    <w:rsid w:val="008970FE"/>
    <w:rsid w:val="00897FDB"/>
    <w:rsid w:val="008A12DF"/>
    <w:rsid w:val="008A468B"/>
    <w:rsid w:val="008A6371"/>
    <w:rsid w:val="008A6A43"/>
    <w:rsid w:val="008B37FA"/>
    <w:rsid w:val="008B5AE7"/>
    <w:rsid w:val="008B6E43"/>
    <w:rsid w:val="008C1304"/>
    <w:rsid w:val="008C1477"/>
    <w:rsid w:val="008C17AA"/>
    <w:rsid w:val="008C1DBD"/>
    <w:rsid w:val="008C673D"/>
    <w:rsid w:val="008C69F3"/>
    <w:rsid w:val="008E4F95"/>
    <w:rsid w:val="008E68F7"/>
    <w:rsid w:val="008F1355"/>
    <w:rsid w:val="008F1712"/>
    <w:rsid w:val="008F3E46"/>
    <w:rsid w:val="0090148E"/>
    <w:rsid w:val="00903BB0"/>
    <w:rsid w:val="0090736A"/>
    <w:rsid w:val="009127DD"/>
    <w:rsid w:val="00913F11"/>
    <w:rsid w:val="00914872"/>
    <w:rsid w:val="0092175A"/>
    <w:rsid w:val="00923A71"/>
    <w:rsid w:val="009306E3"/>
    <w:rsid w:val="009321AC"/>
    <w:rsid w:val="00933BA7"/>
    <w:rsid w:val="0093413F"/>
    <w:rsid w:val="0094080B"/>
    <w:rsid w:val="00946FF9"/>
    <w:rsid w:val="0095531F"/>
    <w:rsid w:val="00956554"/>
    <w:rsid w:val="00963747"/>
    <w:rsid w:val="00971661"/>
    <w:rsid w:val="00973486"/>
    <w:rsid w:val="0097708A"/>
    <w:rsid w:val="00980598"/>
    <w:rsid w:val="009823DA"/>
    <w:rsid w:val="00987672"/>
    <w:rsid w:val="00995F01"/>
    <w:rsid w:val="00996985"/>
    <w:rsid w:val="009A167C"/>
    <w:rsid w:val="009A2A7B"/>
    <w:rsid w:val="009B0FCB"/>
    <w:rsid w:val="009B52A9"/>
    <w:rsid w:val="009B5F68"/>
    <w:rsid w:val="009C3826"/>
    <w:rsid w:val="009C70FD"/>
    <w:rsid w:val="009D3908"/>
    <w:rsid w:val="009E09B8"/>
    <w:rsid w:val="009E2836"/>
    <w:rsid w:val="009E7903"/>
    <w:rsid w:val="009F0A9C"/>
    <w:rsid w:val="009F4A24"/>
    <w:rsid w:val="009F4A6D"/>
    <w:rsid w:val="009F5A57"/>
    <w:rsid w:val="009F658C"/>
    <w:rsid w:val="009F6D54"/>
    <w:rsid w:val="00A04EDF"/>
    <w:rsid w:val="00A1387F"/>
    <w:rsid w:val="00A16876"/>
    <w:rsid w:val="00A260CE"/>
    <w:rsid w:val="00A30A27"/>
    <w:rsid w:val="00A314C3"/>
    <w:rsid w:val="00A36281"/>
    <w:rsid w:val="00A363F8"/>
    <w:rsid w:val="00A37BC7"/>
    <w:rsid w:val="00A41509"/>
    <w:rsid w:val="00A41CBD"/>
    <w:rsid w:val="00A42D62"/>
    <w:rsid w:val="00A42FE5"/>
    <w:rsid w:val="00A44221"/>
    <w:rsid w:val="00A47354"/>
    <w:rsid w:val="00A55653"/>
    <w:rsid w:val="00A56C33"/>
    <w:rsid w:val="00A56EAE"/>
    <w:rsid w:val="00A60097"/>
    <w:rsid w:val="00A67EC3"/>
    <w:rsid w:val="00A70314"/>
    <w:rsid w:val="00A73B7E"/>
    <w:rsid w:val="00A75EDC"/>
    <w:rsid w:val="00A76065"/>
    <w:rsid w:val="00A77AFE"/>
    <w:rsid w:val="00A81FAA"/>
    <w:rsid w:val="00A8466A"/>
    <w:rsid w:val="00A8662C"/>
    <w:rsid w:val="00AA680F"/>
    <w:rsid w:val="00AB3BBB"/>
    <w:rsid w:val="00AB43EF"/>
    <w:rsid w:val="00AB51DE"/>
    <w:rsid w:val="00AB5320"/>
    <w:rsid w:val="00AB5CFB"/>
    <w:rsid w:val="00AB695D"/>
    <w:rsid w:val="00AB79A3"/>
    <w:rsid w:val="00AC12A4"/>
    <w:rsid w:val="00AC1BEA"/>
    <w:rsid w:val="00AD1C42"/>
    <w:rsid w:val="00AD6014"/>
    <w:rsid w:val="00AD6575"/>
    <w:rsid w:val="00AE04AC"/>
    <w:rsid w:val="00AE1D3F"/>
    <w:rsid w:val="00AE47BE"/>
    <w:rsid w:val="00AF2481"/>
    <w:rsid w:val="00AF4117"/>
    <w:rsid w:val="00B057E0"/>
    <w:rsid w:val="00B05934"/>
    <w:rsid w:val="00B106FA"/>
    <w:rsid w:val="00B1263A"/>
    <w:rsid w:val="00B13A1A"/>
    <w:rsid w:val="00B149CC"/>
    <w:rsid w:val="00B22C41"/>
    <w:rsid w:val="00B22D9C"/>
    <w:rsid w:val="00B32737"/>
    <w:rsid w:val="00B509BC"/>
    <w:rsid w:val="00B50CA4"/>
    <w:rsid w:val="00B51E8C"/>
    <w:rsid w:val="00B537E8"/>
    <w:rsid w:val="00B5618F"/>
    <w:rsid w:val="00B56DD0"/>
    <w:rsid w:val="00B60451"/>
    <w:rsid w:val="00B67B8D"/>
    <w:rsid w:val="00B67D94"/>
    <w:rsid w:val="00B67F58"/>
    <w:rsid w:val="00B72D57"/>
    <w:rsid w:val="00B75784"/>
    <w:rsid w:val="00B7624B"/>
    <w:rsid w:val="00B76730"/>
    <w:rsid w:val="00B91EFC"/>
    <w:rsid w:val="00B957C3"/>
    <w:rsid w:val="00BA0F98"/>
    <w:rsid w:val="00BA6F09"/>
    <w:rsid w:val="00BA7DDB"/>
    <w:rsid w:val="00BB376A"/>
    <w:rsid w:val="00BB4107"/>
    <w:rsid w:val="00BB7CD4"/>
    <w:rsid w:val="00BC232C"/>
    <w:rsid w:val="00BC27D3"/>
    <w:rsid w:val="00BC544D"/>
    <w:rsid w:val="00BD2CD7"/>
    <w:rsid w:val="00BD5201"/>
    <w:rsid w:val="00BE5DC6"/>
    <w:rsid w:val="00BE6465"/>
    <w:rsid w:val="00BF1E65"/>
    <w:rsid w:val="00BF2D6A"/>
    <w:rsid w:val="00BF3A4A"/>
    <w:rsid w:val="00C04565"/>
    <w:rsid w:val="00C05241"/>
    <w:rsid w:val="00C10303"/>
    <w:rsid w:val="00C14D03"/>
    <w:rsid w:val="00C151EE"/>
    <w:rsid w:val="00C16B61"/>
    <w:rsid w:val="00C21226"/>
    <w:rsid w:val="00C23B45"/>
    <w:rsid w:val="00C249F8"/>
    <w:rsid w:val="00C24CAB"/>
    <w:rsid w:val="00C27103"/>
    <w:rsid w:val="00C3276B"/>
    <w:rsid w:val="00C329CA"/>
    <w:rsid w:val="00C40D15"/>
    <w:rsid w:val="00C432F3"/>
    <w:rsid w:val="00C467C3"/>
    <w:rsid w:val="00C511C4"/>
    <w:rsid w:val="00C57CBC"/>
    <w:rsid w:val="00C71E14"/>
    <w:rsid w:val="00C77324"/>
    <w:rsid w:val="00C92752"/>
    <w:rsid w:val="00CA288D"/>
    <w:rsid w:val="00CA2CF5"/>
    <w:rsid w:val="00CA4838"/>
    <w:rsid w:val="00CA70CA"/>
    <w:rsid w:val="00CB591F"/>
    <w:rsid w:val="00CB7298"/>
    <w:rsid w:val="00CC321B"/>
    <w:rsid w:val="00CC4313"/>
    <w:rsid w:val="00CD1A2A"/>
    <w:rsid w:val="00CD3343"/>
    <w:rsid w:val="00CE3290"/>
    <w:rsid w:val="00CE5F60"/>
    <w:rsid w:val="00CE61D1"/>
    <w:rsid w:val="00D0287E"/>
    <w:rsid w:val="00D04AEC"/>
    <w:rsid w:val="00D07FF5"/>
    <w:rsid w:val="00D113D8"/>
    <w:rsid w:val="00D116FB"/>
    <w:rsid w:val="00D11B77"/>
    <w:rsid w:val="00D203A1"/>
    <w:rsid w:val="00D20CA1"/>
    <w:rsid w:val="00D21851"/>
    <w:rsid w:val="00D2490E"/>
    <w:rsid w:val="00D26CE3"/>
    <w:rsid w:val="00D31FA0"/>
    <w:rsid w:val="00D33049"/>
    <w:rsid w:val="00D33636"/>
    <w:rsid w:val="00D3462D"/>
    <w:rsid w:val="00D355FA"/>
    <w:rsid w:val="00D378A2"/>
    <w:rsid w:val="00D40EBC"/>
    <w:rsid w:val="00D44CC6"/>
    <w:rsid w:val="00D47361"/>
    <w:rsid w:val="00D47424"/>
    <w:rsid w:val="00D506DA"/>
    <w:rsid w:val="00D50E57"/>
    <w:rsid w:val="00D5199B"/>
    <w:rsid w:val="00D52334"/>
    <w:rsid w:val="00D52906"/>
    <w:rsid w:val="00D56952"/>
    <w:rsid w:val="00D60124"/>
    <w:rsid w:val="00D607C4"/>
    <w:rsid w:val="00D66A0E"/>
    <w:rsid w:val="00D72765"/>
    <w:rsid w:val="00D74DA3"/>
    <w:rsid w:val="00D772A0"/>
    <w:rsid w:val="00D801FD"/>
    <w:rsid w:val="00D80FA7"/>
    <w:rsid w:val="00D83D64"/>
    <w:rsid w:val="00DA0359"/>
    <w:rsid w:val="00DA1B78"/>
    <w:rsid w:val="00DB0F72"/>
    <w:rsid w:val="00DB7C56"/>
    <w:rsid w:val="00DC45F7"/>
    <w:rsid w:val="00DC55D3"/>
    <w:rsid w:val="00DC5842"/>
    <w:rsid w:val="00DC65EE"/>
    <w:rsid w:val="00DC66C2"/>
    <w:rsid w:val="00DD339D"/>
    <w:rsid w:val="00DD5017"/>
    <w:rsid w:val="00DD7F47"/>
    <w:rsid w:val="00DE0130"/>
    <w:rsid w:val="00DE530F"/>
    <w:rsid w:val="00DE5990"/>
    <w:rsid w:val="00DE7223"/>
    <w:rsid w:val="00DF3C15"/>
    <w:rsid w:val="00DF53A4"/>
    <w:rsid w:val="00DF6756"/>
    <w:rsid w:val="00DF7985"/>
    <w:rsid w:val="00DF79F8"/>
    <w:rsid w:val="00E017AE"/>
    <w:rsid w:val="00E01C19"/>
    <w:rsid w:val="00E048F2"/>
    <w:rsid w:val="00E14213"/>
    <w:rsid w:val="00E202C1"/>
    <w:rsid w:val="00E22550"/>
    <w:rsid w:val="00E22929"/>
    <w:rsid w:val="00E30B97"/>
    <w:rsid w:val="00E3238A"/>
    <w:rsid w:val="00E40074"/>
    <w:rsid w:val="00E42802"/>
    <w:rsid w:val="00E43584"/>
    <w:rsid w:val="00E45365"/>
    <w:rsid w:val="00E510BF"/>
    <w:rsid w:val="00E53A04"/>
    <w:rsid w:val="00E644AE"/>
    <w:rsid w:val="00E64579"/>
    <w:rsid w:val="00E64E3B"/>
    <w:rsid w:val="00E668BD"/>
    <w:rsid w:val="00E70060"/>
    <w:rsid w:val="00E70568"/>
    <w:rsid w:val="00E73A54"/>
    <w:rsid w:val="00E85098"/>
    <w:rsid w:val="00E95BC2"/>
    <w:rsid w:val="00E97C9C"/>
    <w:rsid w:val="00EA2948"/>
    <w:rsid w:val="00EA70D9"/>
    <w:rsid w:val="00EA7B57"/>
    <w:rsid w:val="00EB3406"/>
    <w:rsid w:val="00EB48A9"/>
    <w:rsid w:val="00EC5137"/>
    <w:rsid w:val="00EC6AFE"/>
    <w:rsid w:val="00ED4090"/>
    <w:rsid w:val="00ED4294"/>
    <w:rsid w:val="00ED5702"/>
    <w:rsid w:val="00ED7ECC"/>
    <w:rsid w:val="00EE047A"/>
    <w:rsid w:val="00EE2875"/>
    <w:rsid w:val="00EE4B5A"/>
    <w:rsid w:val="00EE4BDF"/>
    <w:rsid w:val="00EE7DF7"/>
    <w:rsid w:val="00EF3FF1"/>
    <w:rsid w:val="00F009C0"/>
    <w:rsid w:val="00F074A7"/>
    <w:rsid w:val="00F0761B"/>
    <w:rsid w:val="00F1067C"/>
    <w:rsid w:val="00F11861"/>
    <w:rsid w:val="00F132C6"/>
    <w:rsid w:val="00F14D39"/>
    <w:rsid w:val="00F17B0A"/>
    <w:rsid w:val="00F23391"/>
    <w:rsid w:val="00F25C1E"/>
    <w:rsid w:val="00F26A74"/>
    <w:rsid w:val="00F26F7D"/>
    <w:rsid w:val="00F33454"/>
    <w:rsid w:val="00F33BA9"/>
    <w:rsid w:val="00F346DB"/>
    <w:rsid w:val="00F36795"/>
    <w:rsid w:val="00F37F85"/>
    <w:rsid w:val="00F40BD7"/>
    <w:rsid w:val="00F41BE8"/>
    <w:rsid w:val="00F460F1"/>
    <w:rsid w:val="00F524A1"/>
    <w:rsid w:val="00F57715"/>
    <w:rsid w:val="00F64BB8"/>
    <w:rsid w:val="00F759A3"/>
    <w:rsid w:val="00F761BF"/>
    <w:rsid w:val="00F76899"/>
    <w:rsid w:val="00F864B1"/>
    <w:rsid w:val="00F8778E"/>
    <w:rsid w:val="00F904EB"/>
    <w:rsid w:val="00F92453"/>
    <w:rsid w:val="00F926F9"/>
    <w:rsid w:val="00F9324F"/>
    <w:rsid w:val="00F941AA"/>
    <w:rsid w:val="00F9562D"/>
    <w:rsid w:val="00F9690A"/>
    <w:rsid w:val="00FA1436"/>
    <w:rsid w:val="00FA28BB"/>
    <w:rsid w:val="00FA3F23"/>
    <w:rsid w:val="00FB212E"/>
    <w:rsid w:val="00FD0488"/>
    <w:rsid w:val="00FD21C9"/>
    <w:rsid w:val="00FD44EE"/>
    <w:rsid w:val="00FE0437"/>
    <w:rsid w:val="00FE4BC7"/>
    <w:rsid w:val="00FE698A"/>
    <w:rsid w:val="00FF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35D24C"/>
  <w15:chartTrackingRefBased/>
  <w15:docId w15:val="{D82C112A-F3EA-47F4-89C4-181CCF1C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color w:val="FF0000"/>
      <w:sz w:val="3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sz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233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5400"/>
      </w:tabs>
    </w:pPr>
    <w:rPr>
      <w:i/>
    </w:rPr>
  </w:style>
  <w:style w:type="paragraph" w:styleId="BodyTextIndent">
    <w:name w:val="Body Text Indent"/>
    <w:basedOn w:val="Normal"/>
    <w:pPr>
      <w:tabs>
        <w:tab w:val="left" w:pos="4680"/>
      </w:tabs>
      <w:ind w:left="2160" w:hanging="2160"/>
    </w:pPr>
  </w:style>
  <w:style w:type="character" w:styleId="Emphasis">
    <w:name w:val="Emphasis"/>
    <w:uiPriority w:val="20"/>
    <w:qFormat/>
    <w:rsid w:val="00C151EE"/>
    <w:rPr>
      <w:i/>
      <w:iCs/>
    </w:rPr>
  </w:style>
  <w:style w:type="paragraph" w:styleId="ListBullet">
    <w:name w:val="List Bullet"/>
    <w:basedOn w:val="Normal"/>
    <w:rsid w:val="00666730"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qFormat/>
    <w:rsid w:val="00E668BD"/>
    <w:pPr>
      <w:ind w:left="720"/>
    </w:pPr>
    <w:rPr>
      <w:rFonts w:ascii="Calibri" w:eastAsia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50099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0099B"/>
    <w:rPr>
      <w:sz w:val="24"/>
    </w:rPr>
  </w:style>
  <w:style w:type="paragraph" w:styleId="Footer">
    <w:name w:val="footer"/>
    <w:basedOn w:val="Normal"/>
    <w:link w:val="FooterChar"/>
    <w:rsid w:val="005009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0099B"/>
    <w:rPr>
      <w:sz w:val="24"/>
    </w:rPr>
  </w:style>
  <w:style w:type="paragraph" w:styleId="BalloonText">
    <w:name w:val="Balloon Text"/>
    <w:basedOn w:val="Normal"/>
    <w:link w:val="BalloonTextChar"/>
    <w:rsid w:val="00400A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00A4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1752CE"/>
    <w:rPr>
      <w:color w:val="0000FF"/>
      <w:u w:val="single"/>
    </w:rPr>
  </w:style>
  <w:style w:type="character" w:customStyle="1" w:styleId="Heading4Char">
    <w:name w:val="Heading 4 Char"/>
    <w:link w:val="Heading4"/>
    <w:semiHidden/>
    <w:rsid w:val="00F23391"/>
    <w:rPr>
      <w:rFonts w:ascii="Calibri" w:eastAsia="Times New Roman" w:hAnsi="Calibri" w:cs="Times New Roman"/>
      <w:b/>
      <w:bCs/>
      <w:sz w:val="28"/>
      <w:szCs w:val="28"/>
    </w:rPr>
  </w:style>
  <w:style w:type="character" w:styleId="UnresolvedMention">
    <w:name w:val="Unresolved Mention"/>
    <w:uiPriority w:val="99"/>
    <w:semiHidden/>
    <w:unhideWhenUsed/>
    <w:rsid w:val="00AD6014"/>
    <w:rPr>
      <w:color w:val="605E5C"/>
      <w:shd w:val="clear" w:color="auto" w:fill="E1DFDD"/>
    </w:rPr>
  </w:style>
  <w:style w:type="paragraph" w:customStyle="1" w:styleId="Default">
    <w:name w:val="Default"/>
    <w:rsid w:val="00C327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3276B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5B2191"/>
    <w:rPr>
      <w:sz w:val="24"/>
    </w:rPr>
  </w:style>
  <w:style w:type="character" w:styleId="CommentReference">
    <w:name w:val="annotation reference"/>
    <w:basedOn w:val="DefaultParagraphFont"/>
    <w:rsid w:val="005B21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219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B2191"/>
  </w:style>
  <w:style w:type="paragraph" w:styleId="CommentSubject">
    <w:name w:val="annotation subject"/>
    <w:basedOn w:val="CommentText"/>
    <w:next w:val="CommentText"/>
    <w:link w:val="CommentSubjectChar"/>
    <w:rsid w:val="005B2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B2191"/>
    <w:rPr>
      <w:b/>
      <w:bCs/>
    </w:rPr>
  </w:style>
  <w:style w:type="character" w:customStyle="1" w:styleId="Heading3Char">
    <w:name w:val="Heading 3 Char"/>
    <w:basedOn w:val="DefaultParagraphFont"/>
    <w:link w:val="Heading3"/>
    <w:rsid w:val="00456DA5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319">
      <w:bodyDiv w:val="1"/>
      <w:marLeft w:val="30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7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8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004144743?pwd=dG80ZndqaVcraGgzaVArQjByclFUU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41C01-C7E4-417C-B392-0ADD971B9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 16</vt:lpstr>
    </vt:vector>
  </TitlesOfParts>
  <Company>Iowa Workforce Development</Company>
  <LinksUpToDate>false</LinksUpToDate>
  <CharactersWithSpaces>941</CharactersWithSpaces>
  <SharedDoc>false</SharedDoc>
  <HLinks>
    <vt:vector size="6" baseType="variant">
      <vt:variant>
        <vt:i4>589824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0145876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 16</dc:title>
  <dc:subject/>
  <dc:creator>LGidley</dc:creator>
  <cp:keywords/>
  <cp:lastModifiedBy>Tyler Lanz</cp:lastModifiedBy>
  <cp:revision>4</cp:revision>
  <cp:lastPrinted>2020-07-23T20:11:00Z</cp:lastPrinted>
  <dcterms:created xsi:type="dcterms:W3CDTF">2024-03-13T14:20:00Z</dcterms:created>
  <dcterms:modified xsi:type="dcterms:W3CDTF">2024-03-1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827d229cc960a1b1a3c74ed4b1222dca8f1c9e58d5aba5d095b4a8bcb40ba5</vt:lpwstr>
  </property>
</Properties>
</file>